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Ghana</w:t>
      </w:r>
      <w:r>
        <w:t xml:space="preserve"> </w:t>
      </w:r>
      <w:r>
        <w:t xml:space="preserve">2022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GH22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7819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7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1b, hv206, hv207, hv208, hv209, hv210, hv211, hv227, hv243b, hv243e, hv244, hv246, hv247, hv253, hv263, sh132g, sh132l, sh132m, sh132n, sh132o, sh132p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reez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reez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reez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reez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reez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reez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ab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0.5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3.4% (1/yes)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3.9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reez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6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9.8% (1/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5.5% (1/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2.6% (1/yes)</w:t>
            </w:r>
          </w:p>
        </w:tc>
      </w:tr>
      <w:tr>
        <w:trPr>
          <w:trHeight w:val="103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1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rudimentary) = 0.2%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8.4% (1/yes)</w:t>
            </w:r>
          </w:p>
        </w:tc>
      </w:tr>
      <w:tr>
        <w:trPr>
          <w:trHeight w:val="124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94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4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8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ree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3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9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0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60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4 (94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1 (9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8 (9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785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4 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0.6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10 (8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168 (88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8  (9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2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0.5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4 (94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5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1 (9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 (6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8 (9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 (8.8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785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75 (12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10 (8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6 (15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168 (88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45 (11.7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4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36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43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1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5 (4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 (5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3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19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5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1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69 (4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6 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9 (4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 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4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9 (22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 (3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5 (1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82 (1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69 (40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0  (8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49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48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5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4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72 (6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2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4 (7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8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14 (63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5 (35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Ghana 2022</dc:title>
  <dc:creator/>
  <cp:keywords/>
  <dcterms:created xsi:type="dcterms:W3CDTF">2024-07-18T17:15:15Z</dcterms:created>
  <dcterms:modified xsi:type="dcterms:W3CDTF">2024-07-18T17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